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093FBF" w14:textId="4C68C2A7" w:rsidR="00576D04" w:rsidRPr="00524EF2" w:rsidRDefault="00576D04" w:rsidP="00524EF2">
      <w:pPr>
        <w:jc w:val="center"/>
        <w:rPr>
          <w:rFonts w:ascii="Times New Roman" w:hAnsi="Times New Roman" w:cs="Times New Roman"/>
          <w:sz w:val="24"/>
          <w:szCs w:val="24"/>
          <w:lang w:val="pl-PL"/>
        </w:rPr>
      </w:pPr>
      <w:r w:rsidRPr="00524EF2">
        <w:rPr>
          <w:rFonts w:ascii="Times New Roman" w:hAnsi="Times New Roman" w:cs="Times New Roman"/>
          <w:sz w:val="24"/>
          <w:szCs w:val="24"/>
          <w:lang w:val="pl-PL"/>
        </w:rPr>
        <w:t>Ogólne informacje o projekcie</w:t>
      </w:r>
    </w:p>
    <w:p w14:paraId="6A006C1D" w14:textId="77777777" w:rsidR="00576D04" w:rsidRPr="00524EF2" w:rsidRDefault="00576D04" w:rsidP="00524EF2">
      <w:pPr>
        <w:jc w:val="both"/>
        <w:rPr>
          <w:rFonts w:ascii="Times New Roman" w:hAnsi="Times New Roman" w:cs="Times New Roman"/>
          <w:sz w:val="24"/>
          <w:szCs w:val="24"/>
          <w:lang w:val="pl-PL"/>
        </w:rPr>
      </w:pPr>
    </w:p>
    <w:p w14:paraId="5A2F9FDB" w14:textId="4A200915" w:rsidR="005B1E11" w:rsidRPr="00524EF2" w:rsidRDefault="001F7D38" w:rsidP="00524EF2">
      <w:pPr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524EF2">
        <w:rPr>
          <w:rFonts w:ascii="Times New Roman" w:hAnsi="Times New Roman" w:cs="Times New Roman"/>
          <w:sz w:val="24"/>
          <w:szCs w:val="24"/>
          <w:lang w:val="pl-PL"/>
        </w:rPr>
        <w:t>Informacja na temat rekrutacji do SDNH (Program Doktorski</w:t>
      </w:r>
      <w:r w:rsidR="00267FEC"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 filozofia</w:t>
      </w:r>
      <w:r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) w ramach projektu </w:t>
      </w:r>
      <w:r w:rsidR="005B1E11" w:rsidRPr="00524EF2">
        <w:rPr>
          <w:rFonts w:ascii="Times New Roman" w:hAnsi="Times New Roman" w:cs="Times New Roman"/>
          <w:i/>
          <w:iCs/>
          <w:sz w:val="24"/>
          <w:szCs w:val="24"/>
          <w:lang w:val="pl-PL"/>
        </w:rPr>
        <w:t>„Rewizja dominujących klasyfikacji medycznych procedur pomocy w śmierci”</w:t>
      </w:r>
      <w:r w:rsidR="005B1E11"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 finansowanego ze środków Narodowego Centrum Nauki (Preludium Bis 3, kierownik: dr hab. Tomasz Żuradzki, prof. UJ). </w:t>
      </w:r>
    </w:p>
    <w:p w14:paraId="5F4B891B" w14:textId="77777777" w:rsidR="005B1E11" w:rsidRPr="00524EF2" w:rsidRDefault="001F7D38" w:rsidP="00524EF2">
      <w:pPr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524EF2">
        <w:rPr>
          <w:rFonts w:ascii="Times New Roman" w:hAnsi="Times New Roman" w:cs="Times New Roman"/>
          <w:b/>
          <w:bCs/>
          <w:sz w:val="24"/>
          <w:szCs w:val="24"/>
          <w:lang w:val="pl-PL"/>
        </w:rPr>
        <w:t>Nazwa jednostki:</w:t>
      </w:r>
      <w:r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 Wydział Filozoficzny oraz Szkoła Doktorska Nauk Humanistycznych UJ </w:t>
      </w:r>
    </w:p>
    <w:p w14:paraId="2B84118D" w14:textId="77777777" w:rsidR="005B1E11" w:rsidRPr="00524EF2" w:rsidRDefault="001F7D38" w:rsidP="00524EF2">
      <w:pPr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524EF2">
        <w:rPr>
          <w:rFonts w:ascii="Times New Roman" w:hAnsi="Times New Roman" w:cs="Times New Roman"/>
          <w:b/>
          <w:bCs/>
          <w:sz w:val="24"/>
          <w:szCs w:val="24"/>
          <w:lang w:val="pl-PL"/>
        </w:rPr>
        <w:t>Stanowisko:</w:t>
      </w:r>
      <w:r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 doktorant(ka)/stypendysta(ka) w projekcie </w:t>
      </w:r>
      <w:r w:rsidR="005B1E11" w:rsidRPr="00524EF2">
        <w:rPr>
          <w:rFonts w:ascii="Times New Roman" w:hAnsi="Times New Roman" w:cs="Times New Roman"/>
          <w:sz w:val="24"/>
          <w:szCs w:val="24"/>
          <w:lang w:val="pl-PL"/>
        </w:rPr>
        <w:t>„Rewizja dominujących klasyfikacji medycznych procedur pomocy w śmierci” finansowanego ze środków Narodowego Centrum Nauki (Preludium Bis 3, kierownik: dr hab. Tomasz Żuradzki, prof. UJ).</w:t>
      </w:r>
    </w:p>
    <w:p w14:paraId="1EB2ECE9" w14:textId="2CC58EF8" w:rsidR="00AA5E67" w:rsidRPr="00524EF2" w:rsidRDefault="001F7D38" w:rsidP="00524EF2">
      <w:pPr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524EF2">
        <w:rPr>
          <w:rFonts w:ascii="Times New Roman" w:hAnsi="Times New Roman" w:cs="Times New Roman"/>
          <w:b/>
          <w:bCs/>
          <w:sz w:val="24"/>
          <w:szCs w:val="24"/>
          <w:lang w:val="pl-PL"/>
        </w:rPr>
        <w:t>Opis zadań w projekcie NCN:</w:t>
      </w:r>
      <w:r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 Doktorant(ka) uczyni punktem wyjścia pracy doktorskiej realizowane przez siebie zadania badawcze </w:t>
      </w:r>
      <w:r w:rsidR="00EC5794" w:rsidRPr="00524EF2">
        <w:rPr>
          <w:rFonts w:ascii="Times New Roman" w:hAnsi="Times New Roman" w:cs="Times New Roman"/>
          <w:sz w:val="24"/>
          <w:szCs w:val="24"/>
          <w:lang w:val="pl-PL"/>
        </w:rPr>
        <w:t>projektu „Rewizja dominujących klasyfikacji medycznych procedur pomocy w śmierci”</w:t>
      </w:r>
      <w:r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. Doktorant/ doktorantka będzie uczestniczyć we wszystkich pracach w projekcie, począwszy od analizy stanu wiedzy i konceptualizacji, po analizę materiału badawczego oraz przygotowanie raportów okresowych, prezentacji i publikacji naukowych.  </w:t>
      </w:r>
    </w:p>
    <w:p w14:paraId="5671A770" w14:textId="05FB33EA" w:rsidR="00AA5E67" w:rsidRPr="00524EF2" w:rsidRDefault="001F7D38" w:rsidP="00524EF2">
      <w:pPr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524EF2">
        <w:rPr>
          <w:rFonts w:ascii="Times New Roman" w:hAnsi="Times New Roman" w:cs="Times New Roman"/>
          <w:sz w:val="24"/>
          <w:szCs w:val="24"/>
          <w:lang w:val="pl-PL"/>
        </w:rPr>
        <w:t>W szczególności, doktorant(ka) będzie zobowiązany/a do</w:t>
      </w:r>
      <w:r w:rsidR="00D312F9"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 następujących zadań</w:t>
      </w:r>
      <w:r w:rsidR="00DF4EC7"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 merytorycznych</w:t>
      </w:r>
      <w:r w:rsidR="00D312F9"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. </w:t>
      </w:r>
    </w:p>
    <w:p w14:paraId="154949DE" w14:textId="308A724E" w:rsidR="00835B18" w:rsidRPr="00524EF2" w:rsidRDefault="00835B18" w:rsidP="00524EF2">
      <w:pPr>
        <w:pStyle w:val="Akapitzlist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524EF2">
        <w:rPr>
          <w:rFonts w:ascii="Times New Roman" w:hAnsi="Times New Roman" w:cs="Times New Roman"/>
          <w:sz w:val="24"/>
          <w:szCs w:val="24"/>
          <w:lang w:val="pl-PL"/>
        </w:rPr>
        <w:t>S</w:t>
      </w:r>
      <w:r w:rsidR="00AA5E67" w:rsidRPr="00524EF2">
        <w:rPr>
          <w:rFonts w:ascii="Times New Roman" w:hAnsi="Times New Roman" w:cs="Times New Roman"/>
          <w:sz w:val="24"/>
          <w:szCs w:val="24"/>
          <w:lang w:val="pl-PL"/>
        </w:rPr>
        <w:t>formułowanie roboczej hipotezy na podstawie wstępnej analizy fachowej literatury</w:t>
      </w:r>
      <w:r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. </w:t>
      </w:r>
    </w:p>
    <w:p w14:paraId="2057C3F4" w14:textId="740FAE0C" w:rsidR="00873E4B" w:rsidRPr="00524EF2" w:rsidRDefault="00835B18" w:rsidP="00524EF2">
      <w:pPr>
        <w:pStyle w:val="Akapitzlist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524EF2">
        <w:rPr>
          <w:rFonts w:ascii="Times New Roman" w:hAnsi="Times New Roman" w:cs="Times New Roman"/>
          <w:sz w:val="24"/>
          <w:szCs w:val="24"/>
          <w:lang w:val="pl-PL"/>
        </w:rPr>
        <w:t>Zdanie sprawy ze stanu dotychczasowych badań w zakresie praktyk pomocy w śmierci. Przegląd dominujących sposobów definiowania i klasyfikowania praktyk</w:t>
      </w:r>
      <w:r w:rsidR="00873E4B"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524EF2">
        <w:rPr>
          <w:rFonts w:ascii="Times New Roman" w:hAnsi="Times New Roman" w:cs="Times New Roman"/>
          <w:sz w:val="24"/>
          <w:szCs w:val="24"/>
          <w:lang w:val="pl-PL"/>
        </w:rPr>
        <w:t>pomocy w śmierci, zwrócenie uwagi na szczególne problemy i kontrowersje</w:t>
      </w:r>
      <w:r w:rsidR="00873E4B"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. </w:t>
      </w:r>
    </w:p>
    <w:p w14:paraId="1CD4B9A4" w14:textId="77777777" w:rsidR="009A3C70" w:rsidRPr="00524EF2" w:rsidRDefault="00873E4B" w:rsidP="00524EF2">
      <w:pPr>
        <w:pStyle w:val="Akapitzlist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524EF2">
        <w:rPr>
          <w:rFonts w:ascii="Times New Roman" w:hAnsi="Times New Roman" w:cs="Times New Roman"/>
          <w:sz w:val="24"/>
          <w:szCs w:val="24"/>
          <w:lang w:val="pl-PL"/>
        </w:rPr>
        <w:t>Przedstawienie stanu prawnego w kwestii pomocy w śmierci w wybranych państwach, w których pomoc ta jest dopuszczalna w dużym zakresie, takich jak Belgia, Holandia, Szwajcaria, Kanada czy Stany Zjednoczone oraz skontrastowanie tego z sytuacją w Polsce.</w:t>
      </w:r>
    </w:p>
    <w:p w14:paraId="10C008E6" w14:textId="594DBE6A" w:rsidR="009A3C70" w:rsidRPr="00524EF2" w:rsidRDefault="009A3C70" w:rsidP="00524EF2">
      <w:pPr>
        <w:pStyle w:val="Akapitzlist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Przedstawienie filozoficznych podstaw obecnych klasyfikacji praktyk pomocy w śmierci, w tym doktryny </w:t>
      </w:r>
      <w:proofErr w:type="spellStart"/>
      <w:r w:rsidRPr="00524EF2">
        <w:rPr>
          <w:rFonts w:ascii="Times New Roman" w:hAnsi="Times New Roman" w:cs="Times New Roman"/>
          <w:sz w:val="24"/>
          <w:szCs w:val="24"/>
          <w:lang w:val="pl-PL"/>
        </w:rPr>
        <w:t>doing</w:t>
      </w:r>
      <w:proofErr w:type="spellEnd"/>
      <w:r w:rsidRPr="00524EF2">
        <w:rPr>
          <w:rFonts w:ascii="Times New Roman" w:hAnsi="Times New Roman" w:cs="Times New Roman"/>
          <w:sz w:val="24"/>
          <w:szCs w:val="24"/>
          <w:lang w:val="pl-PL"/>
        </w:rPr>
        <w:t>/</w:t>
      </w:r>
      <w:proofErr w:type="spellStart"/>
      <w:r w:rsidRPr="00524EF2">
        <w:rPr>
          <w:rFonts w:ascii="Times New Roman" w:hAnsi="Times New Roman" w:cs="Times New Roman"/>
          <w:sz w:val="24"/>
          <w:szCs w:val="24"/>
          <w:lang w:val="pl-PL"/>
        </w:rPr>
        <w:t>allowing</w:t>
      </w:r>
      <w:proofErr w:type="spellEnd"/>
      <w:r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 czy zasady podwójnego skutku. Omówienie etycznych uzasadnień świadczenia pomocy w śmierci.</w:t>
      </w:r>
    </w:p>
    <w:p w14:paraId="42497653" w14:textId="1B2C1BD9" w:rsidR="009A3C70" w:rsidRPr="00524EF2" w:rsidRDefault="009A3C70" w:rsidP="00524EF2">
      <w:pPr>
        <w:pStyle w:val="Akapitzlist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524EF2">
        <w:rPr>
          <w:rFonts w:ascii="Times New Roman" w:hAnsi="Times New Roman" w:cs="Times New Roman"/>
          <w:sz w:val="24"/>
          <w:szCs w:val="24"/>
          <w:lang w:val="pl-PL"/>
        </w:rPr>
        <w:t>Opracowanie szczegółowej krytyki dominujących sposobów kategoryzowania medycznych procedur pomocy w śmierci. Propozycja alternatywnych metod klasyfikacji. Przewidywana opozycja i sposoby obrony.</w:t>
      </w:r>
    </w:p>
    <w:p w14:paraId="06352090" w14:textId="73AE72CC" w:rsidR="00B232D7" w:rsidRPr="00524EF2" w:rsidRDefault="00B232D7" w:rsidP="00524EF2">
      <w:pPr>
        <w:pStyle w:val="Akapitzlist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524EF2">
        <w:rPr>
          <w:rFonts w:ascii="Times New Roman" w:hAnsi="Times New Roman" w:cs="Times New Roman"/>
          <w:sz w:val="24"/>
          <w:szCs w:val="24"/>
          <w:lang w:val="pl-PL"/>
        </w:rPr>
        <w:t>Podsumowanie wyników projektu, przedstawienie sposobów ich wykorzystania w dalszych badaniach. Omówienie praktycznych zastosowań wyników projektu w dyskusji nad pomocą w śmierci w Polsce</w:t>
      </w:r>
      <w:r w:rsidR="00BE7475" w:rsidRPr="00524EF2">
        <w:rPr>
          <w:rFonts w:ascii="Times New Roman" w:hAnsi="Times New Roman" w:cs="Times New Roman"/>
          <w:sz w:val="24"/>
          <w:szCs w:val="24"/>
          <w:lang w:val="pl-PL"/>
        </w:rPr>
        <w:t>.</w:t>
      </w:r>
    </w:p>
    <w:p w14:paraId="319146AD" w14:textId="77777777" w:rsidR="00DF4EC7" w:rsidRPr="00524EF2" w:rsidRDefault="00363472" w:rsidP="00524EF2">
      <w:pPr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W trakcie całego </w:t>
      </w:r>
      <w:r w:rsidR="00081FE4" w:rsidRPr="00524EF2">
        <w:rPr>
          <w:rFonts w:ascii="Times New Roman" w:hAnsi="Times New Roman" w:cs="Times New Roman"/>
          <w:sz w:val="24"/>
          <w:szCs w:val="24"/>
          <w:lang w:val="pl-PL"/>
        </w:rPr>
        <w:t>okresu zatrudnienia doktorant(ka) będzie</w:t>
      </w:r>
      <w:r w:rsidR="00DF4EC7"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 także</w:t>
      </w:r>
      <w:r w:rsidR="00081FE4"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 zobowiązana do </w:t>
      </w:r>
    </w:p>
    <w:p w14:paraId="4B656F8C" w14:textId="1CD1855D" w:rsidR="00595330" w:rsidRPr="00524EF2" w:rsidRDefault="00BE7475" w:rsidP="00524EF2">
      <w:pPr>
        <w:pStyle w:val="Akapitzlist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524EF2">
        <w:rPr>
          <w:rFonts w:ascii="Times New Roman" w:hAnsi="Times New Roman" w:cs="Times New Roman"/>
          <w:sz w:val="24"/>
          <w:szCs w:val="24"/>
          <w:lang w:val="pl-PL"/>
        </w:rPr>
        <w:t>W</w:t>
      </w:r>
      <w:r w:rsidR="00595330"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ystąpienia, nie wcześniej niż na drugim roku kształcenia w szkole doktorskiej, z wnioskiem o finansowanie stażu zagranicznego, trwającego od 3 do 6 miesięcy w wybranym przez Kierownika projektu zagranicznym ośrodku naukowym, w konkursie </w:t>
      </w:r>
      <w:r w:rsidR="00595330" w:rsidRPr="00524EF2">
        <w:rPr>
          <w:rFonts w:ascii="Times New Roman" w:hAnsi="Times New Roman" w:cs="Times New Roman"/>
          <w:sz w:val="24"/>
          <w:szCs w:val="24"/>
          <w:lang w:val="pl-PL"/>
        </w:rPr>
        <w:lastRenderedPageBreak/>
        <w:t>przeprowadzanym przez Narodową Agencję Wymiany Akademickiej</w:t>
      </w:r>
      <w:r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595330" w:rsidRPr="00524EF2">
        <w:rPr>
          <w:rFonts w:ascii="Times New Roman" w:hAnsi="Times New Roman" w:cs="Times New Roman"/>
          <w:sz w:val="24"/>
          <w:szCs w:val="24"/>
          <w:lang w:val="pl-PL"/>
        </w:rPr>
        <w:t>(NAWA) na warunkach określonych w Aneksie nr 7 do Porozumienia o współpracy pomiędzy NAWA a NCN</w:t>
      </w:r>
      <w:r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595330" w:rsidRPr="00524EF2">
        <w:rPr>
          <w:rFonts w:ascii="Times New Roman" w:hAnsi="Times New Roman" w:cs="Times New Roman"/>
          <w:sz w:val="24"/>
          <w:szCs w:val="24"/>
          <w:lang w:val="pl-PL"/>
        </w:rPr>
        <w:t>z dnia 12 września 2019 r., a po uzyskaniu jego finasowania realizacji tego stażu w trakcie trwania projektu.</w:t>
      </w:r>
    </w:p>
    <w:p w14:paraId="4D243A17" w14:textId="72F61C84" w:rsidR="00DF4EC7" w:rsidRPr="00524EF2" w:rsidRDefault="00BE7475" w:rsidP="00524EF2">
      <w:pPr>
        <w:pStyle w:val="Akapitzlist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524EF2">
        <w:rPr>
          <w:rFonts w:ascii="Times New Roman" w:hAnsi="Times New Roman" w:cs="Times New Roman"/>
          <w:sz w:val="24"/>
          <w:szCs w:val="24"/>
          <w:lang w:val="pl-PL"/>
        </w:rPr>
        <w:t>U</w:t>
      </w:r>
      <w:r w:rsidR="001F7D38"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czestnictwa w spotkaniach zespołu badawczego </w:t>
      </w:r>
      <w:r w:rsidR="00081FE4"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Interdyscyplinarnego Centrum Etyki UJ </w:t>
      </w:r>
      <w:r w:rsidR="001F7D38"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i dodatkowych seminariach organizowanych w związku z projektem </w:t>
      </w:r>
    </w:p>
    <w:p w14:paraId="6FD66783" w14:textId="432F90FE" w:rsidR="005B20E1" w:rsidRPr="00524EF2" w:rsidRDefault="00BE7475" w:rsidP="00524EF2">
      <w:pPr>
        <w:pStyle w:val="Akapitzlist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524EF2">
        <w:rPr>
          <w:rFonts w:ascii="Times New Roman" w:hAnsi="Times New Roman" w:cs="Times New Roman"/>
          <w:sz w:val="24"/>
          <w:szCs w:val="24"/>
          <w:lang w:val="pl-PL"/>
        </w:rPr>
        <w:t>U</w:t>
      </w:r>
      <w:r w:rsidR="001F7D38" w:rsidRPr="00524EF2">
        <w:rPr>
          <w:rFonts w:ascii="Times New Roman" w:hAnsi="Times New Roman" w:cs="Times New Roman"/>
          <w:sz w:val="24"/>
          <w:szCs w:val="24"/>
          <w:lang w:val="pl-PL"/>
        </w:rPr>
        <w:t>działu w pracy nad materiałami, raportami i publikacjami naukowymi (w zakresie uzgodnionym z kierowni</w:t>
      </w:r>
      <w:r w:rsidR="005B20E1"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kiem </w:t>
      </w:r>
      <w:r w:rsidR="001F7D38" w:rsidRPr="00524EF2">
        <w:rPr>
          <w:rFonts w:ascii="Times New Roman" w:hAnsi="Times New Roman" w:cs="Times New Roman"/>
          <w:sz w:val="24"/>
          <w:szCs w:val="24"/>
          <w:lang w:val="pl-PL"/>
        </w:rPr>
        <w:t>projektu)</w:t>
      </w:r>
      <w:r w:rsidRPr="00524EF2">
        <w:rPr>
          <w:rFonts w:ascii="Times New Roman" w:hAnsi="Times New Roman" w:cs="Times New Roman"/>
          <w:sz w:val="24"/>
          <w:szCs w:val="24"/>
          <w:lang w:val="pl-PL"/>
        </w:rPr>
        <w:t>.</w:t>
      </w:r>
    </w:p>
    <w:p w14:paraId="17E58661" w14:textId="7D3E8081" w:rsidR="005B20E1" w:rsidRPr="00524EF2" w:rsidRDefault="00BE7475" w:rsidP="00524EF2">
      <w:pPr>
        <w:pStyle w:val="Akapitzlist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524EF2">
        <w:rPr>
          <w:rFonts w:ascii="Times New Roman" w:hAnsi="Times New Roman" w:cs="Times New Roman"/>
          <w:sz w:val="24"/>
          <w:szCs w:val="24"/>
          <w:lang w:val="pl-PL"/>
        </w:rPr>
        <w:t>U</w:t>
      </w:r>
      <w:r w:rsidR="001F7D38" w:rsidRPr="00524EF2">
        <w:rPr>
          <w:rFonts w:ascii="Times New Roman" w:hAnsi="Times New Roman" w:cs="Times New Roman"/>
          <w:sz w:val="24"/>
          <w:szCs w:val="24"/>
          <w:lang w:val="pl-PL"/>
        </w:rPr>
        <w:t>działu w przygotowaniu materiałów popularyzatorskich (w zakresie uzgodnionym z kierowni</w:t>
      </w:r>
      <w:r w:rsidR="005B20E1"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kiem </w:t>
      </w:r>
      <w:r w:rsidR="001F7D38" w:rsidRPr="00524EF2">
        <w:rPr>
          <w:rFonts w:ascii="Times New Roman" w:hAnsi="Times New Roman" w:cs="Times New Roman"/>
          <w:sz w:val="24"/>
          <w:szCs w:val="24"/>
          <w:lang w:val="pl-PL"/>
        </w:rPr>
        <w:t>projektu)</w:t>
      </w:r>
      <w:r w:rsidRPr="00524EF2">
        <w:rPr>
          <w:rFonts w:ascii="Times New Roman" w:hAnsi="Times New Roman" w:cs="Times New Roman"/>
          <w:sz w:val="24"/>
          <w:szCs w:val="24"/>
          <w:lang w:val="pl-PL"/>
        </w:rPr>
        <w:t>.</w:t>
      </w:r>
    </w:p>
    <w:p w14:paraId="30CE5802" w14:textId="77777777" w:rsidR="005B20E1" w:rsidRPr="00524EF2" w:rsidRDefault="001F7D38" w:rsidP="00524EF2">
      <w:pPr>
        <w:pStyle w:val="Akapitzlist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Dodatkowe zadania, mieszczące się w ramach projektu, mogą zostać wyznaczone przez kierowniczkę projektu w porozumieniu z doktorantem/doktorantką. </w:t>
      </w:r>
    </w:p>
    <w:p w14:paraId="745B3F43" w14:textId="75E6F20D" w:rsidR="00AF2B81" w:rsidRPr="00524EF2" w:rsidRDefault="00BE7475" w:rsidP="00524EF2">
      <w:pPr>
        <w:ind w:left="36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Niektóre z </w:t>
      </w:r>
      <w:r w:rsidR="001F7D38" w:rsidRPr="00524EF2">
        <w:rPr>
          <w:rFonts w:ascii="Times New Roman" w:hAnsi="Times New Roman" w:cs="Times New Roman"/>
          <w:sz w:val="24"/>
          <w:szCs w:val="24"/>
          <w:lang w:val="pl-PL"/>
        </w:rPr>
        <w:t>zadań będ</w:t>
      </w:r>
      <w:r w:rsidRPr="00524EF2">
        <w:rPr>
          <w:rFonts w:ascii="Times New Roman" w:hAnsi="Times New Roman" w:cs="Times New Roman"/>
          <w:sz w:val="24"/>
          <w:szCs w:val="24"/>
          <w:lang w:val="pl-PL"/>
        </w:rPr>
        <w:t>ą</w:t>
      </w:r>
      <w:r w:rsidR="001F7D38"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 wykonywan</w:t>
      </w:r>
      <w:r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e </w:t>
      </w:r>
      <w:r w:rsidR="001F7D38"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indywidualnie, </w:t>
      </w:r>
      <w:r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a inne </w:t>
      </w:r>
      <w:r w:rsidR="001F7D38"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będą wymagały współpracy z </w:t>
      </w:r>
      <w:r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Kierownikiem </w:t>
      </w:r>
      <w:r w:rsidR="00C754E0" w:rsidRPr="00524EF2">
        <w:rPr>
          <w:rFonts w:ascii="Times New Roman" w:hAnsi="Times New Roman" w:cs="Times New Roman"/>
          <w:sz w:val="24"/>
          <w:szCs w:val="24"/>
          <w:lang w:val="pl-PL"/>
        </w:rPr>
        <w:t>lub innymi badaczami z UJ i innych ośrodków</w:t>
      </w:r>
      <w:r w:rsidR="001F7D38"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.  W realizacji </w:t>
      </w:r>
      <w:r w:rsidR="00C754E0"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wszystkich </w:t>
      </w:r>
      <w:r w:rsidR="001F7D38" w:rsidRPr="00524EF2">
        <w:rPr>
          <w:rFonts w:ascii="Times New Roman" w:hAnsi="Times New Roman" w:cs="Times New Roman"/>
          <w:sz w:val="24"/>
          <w:szCs w:val="24"/>
          <w:lang w:val="pl-PL"/>
        </w:rPr>
        <w:t>zadań doktorant/doktorantka uzyska wsparcie merytoryczne kierowni</w:t>
      </w:r>
      <w:r w:rsidR="00AF2B81"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ka </w:t>
      </w:r>
      <w:r w:rsidR="001F7D38"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projektu. </w:t>
      </w:r>
    </w:p>
    <w:p w14:paraId="2AEFBA7C" w14:textId="421BF439" w:rsidR="003A0CEC" w:rsidRPr="00524EF2" w:rsidRDefault="00AF2B81" w:rsidP="00524EF2">
      <w:pPr>
        <w:ind w:left="360"/>
        <w:jc w:val="both"/>
        <w:rPr>
          <w:rFonts w:ascii="Times New Roman" w:hAnsi="Times New Roman" w:cs="Times New Roman"/>
          <w:b/>
          <w:bCs/>
          <w:sz w:val="24"/>
          <w:szCs w:val="24"/>
          <w:lang w:val="pl-PL"/>
        </w:rPr>
      </w:pPr>
      <w:r w:rsidRPr="00524EF2">
        <w:rPr>
          <w:rFonts w:ascii="Times New Roman" w:hAnsi="Times New Roman" w:cs="Times New Roman"/>
          <w:b/>
          <w:bCs/>
          <w:sz w:val="24"/>
          <w:szCs w:val="24"/>
          <w:lang w:val="pl-PL"/>
        </w:rPr>
        <w:t>W</w:t>
      </w:r>
      <w:r w:rsidR="001F7D38" w:rsidRPr="00524EF2">
        <w:rPr>
          <w:rFonts w:ascii="Times New Roman" w:hAnsi="Times New Roman" w:cs="Times New Roman"/>
          <w:b/>
          <w:bCs/>
          <w:sz w:val="24"/>
          <w:szCs w:val="24"/>
          <w:lang w:val="pl-PL"/>
        </w:rPr>
        <w:t xml:space="preserve">arunki: </w:t>
      </w:r>
    </w:p>
    <w:p w14:paraId="0ED2B8D0" w14:textId="551C95F9" w:rsidR="003A0CEC" w:rsidRPr="00524EF2" w:rsidRDefault="003A0CEC" w:rsidP="00524EF2">
      <w:pPr>
        <w:ind w:left="36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524EF2">
        <w:rPr>
          <w:rFonts w:ascii="Times New Roman" w:hAnsi="Times New Roman" w:cs="Times New Roman"/>
          <w:sz w:val="24"/>
          <w:szCs w:val="24"/>
          <w:lang w:val="pl-PL"/>
        </w:rPr>
        <w:t>Podmiot zobowiązuje się do wypłaty doktorantowi przyznanych mu środków finansowych tytułem stypendium doktoranckiego począwszy od dnia 1 października 2022 r. w wysokości:</w:t>
      </w:r>
    </w:p>
    <w:p w14:paraId="786EA2CE" w14:textId="4E9A8663" w:rsidR="003A0CEC" w:rsidRPr="00524EF2" w:rsidRDefault="003A0CEC" w:rsidP="00524EF2">
      <w:pPr>
        <w:ind w:left="36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524EF2">
        <w:rPr>
          <w:rFonts w:ascii="Times New Roman" w:hAnsi="Times New Roman" w:cs="Times New Roman"/>
          <w:sz w:val="24"/>
          <w:szCs w:val="24"/>
          <w:lang w:val="pl-PL"/>
        </w:rPr>
        <w:t>a. 5 000 zł (pięć tysięcy złotych) miesięcznie do miesiąca, w którym została przeprowadzona ocena śródokresowa doktoranta w szkole doktorskiej,</w:t>
      </w:r>
    </w:p>
    <w:p w14:paraId="17CC5DE6" w14:textId="381F00B3" w:rsidR="003A0CEC" w:rsidRPr="00524EF2" w:rsidRDefault="003A0CEC" w:rsidP="00524EF2">
      <w:pPr>
        <w:ind w:left="36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524EF2">
        <w:rPr>
          <w:rFonts w:ascii="Times New Roman" w:hAnsi="Times New Roman" w:cs="Times New Roman"/>
          <w:sz w:val="24"/>
          <w:szCs w:val="24"/>
          <w:lang w:val="pl-PL"/>
        </w:rPr>
        <w:t>b. 6 000 zł (sześć tysięcy złotych) miesięcznie po miesiącu, w którym została przeprowadzona ocena śródokresowa doktoranta w szkole doktorskiej.</w:t>
      </w:r>
    </w:p>
    <w:p w14:paraId="0BEF519E" w14:textId="77777777" w:rsidR="0057571E" w:rsidRPr="00524EF2" w:rsidRDefault="001F7D38" w:rsidP="00524EF2">
      <w:pPr>
        <w:ind w:left="36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524EF2">
        <w:rPr>
          <w:rFonts w:ascii="Times New Roman" w:hAnsi="Times New Roman" w:cs="Times New Roman"/>
          <w:sz w:val="24"/>
          <w:szCs w:val="24"/>
          <w:lang w:val="pl-PL"/>
        </w:rPr>
        <w:t>W uzgodnieniu z kierowni</w:t>
      </w:r>
      <w:r w:rsidR="00B513F4"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kiem </w:t>
      </w:r>
      <w:r w:rsidRPr="00524EF2">
        <w:rPr>
          <w:rFonts w:ascii="Times New Roman" w:hAnsi="Times New Roman" w:cs="Times New Roman"/>
          <w:sz w:val="24"/>
          <w:szCs w:val="24"/>
          <w:lang w:val="pl-PL"/>
        </w:rPr>
        <w:t>projektu możliw</w:t>
      </w:r>
      <w:r w:rsidR="009D50F2"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y </w:t>
      </w:r>
      <w:r w:rsidR="00B513F4"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będzie </w:t>
      </w:r>
      <w:r w:rsidR="009D50F2"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także </w:t>
      </w:r>
      <w:r w:rsidR="00B513F4"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zakup literatury fachowej, </w:t>
      </w:r>
      <w:r w:rsidR="00232DAB"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pokrycie kosztów native speakera, </w:t>
      </w:r>
      <w:r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udziału w konferencjach </w:t>
      </w:r>
      <w:r w:rsidR="00232DAB"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naukowych </w:t>
      </w:r>
      <w:r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oraz szkoleniach, </w:t>
      </w:r>
      <w:r w:rsidR="0070258A" w:rsidRPr="00524EF2">
        <w:rPr>
          <w:rFonts w:ascii="Times New Roman" w:hAnsi="Times New Roman" w:cs="Times New Roman"/>
          <w:sz w:val="24"/>
          <w:szCs w:val="24"/>
          <w:lang w:val="pl-PL"/>
        </w:rPr>
        <w:t>konsultacji z ekspertami z zakresu prawa</w:t>
      </w:r>
      <w:r w:rsidR="009D50F2"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524EF2">
        <w:rPr>
          <w:rFonts w:ascii="Times New Roman" w:hAnsi="Times New Roman" w:cs="Times New Roman"/>
          <w:sz w:val="24"/>
          <w:szCs w:val="24"/>
          <w:lang w:val="pl-PL"/>
        </w:rPr>
        <w:t>oraz opłaty Open Acces</w:t>
      </w:r>
      <w:r w:rsidR="00B62E50" w:rsidRPr="00524EF2">
        <w:rPr>
          <w:rFonts w:ascii="Times New Roman" w:hAnsi="Times New Roman" w:cs="Times New Roman"/>
          <w:sz w:val="24"/>
          <w:szCs w:val="24"/>
          <w:lang w:val="pl-PL"/>
        </w:rPr>
        <w:t>s</w:t>
      </w:r>
      <w:r w:rsidR="00837914" w:rsidRPr="00524EF2">
        <w:rPr>
          <w:rFonts w:ascii="Times New Roman" w:hAnsi="Times New Roman" w:cs="Times New Roman"/>
          <w:sz w:val="24"/>
          <w:szCs w:val="24"/>
          <w:lang w:val="pl-PL"/>
        </w:rPr>
        <w:t>.</w:t>
      </w:r>
      <w:r w:rsidR="00B62E50"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 Ponadto i</w:t>
      </w:r>
      <w:r w:rsidRPr="00524EF2">
        <w:rPr>
          <w:rFonts w:ascii="Times New Roman" w:hAnsi="Times New Roman" w:cs="Times New Roman"/>
          <w:sz w:val="24"/>
          <w:szCs w:val="24"/>
          <w:lang w:val="pl-PL"/>
        </w:rPr>
        <w:t>nne formy wsparcia dodatkowego ofer</w:t>
      </w:r>
      <w:r w:rsidR="00B62E50"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uje Szkoła </w:t>
      </w:r>
      <w:r w:rsidR="0057571E"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Doktorska Nauk Humanistycznych UJ. </w:t>
      </w:r>
    </w:p>
    <w:p w14:paraId="59BDA307" w14:textId="5C674942" w:rsidR="0057571E" w:rsidRPr="00524EF2" w:rsidRDefault="001F7D38" w:rsidP="00524EF2">
      <w:pPr>
        <w:ind w:left="36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524EF2">
        <w:rPr>
          <w:rFonts w:ascii="Times New Roman" w:hAnsi="Times New Roman" w:cs="Times New Roman"/>
          <w:b/>
          <w:bCs/>
          <w:sz w:val="24"/>
          <w:szCs w:val="24"/>
          <w:lang w:val="pl-PL"/>
        </w:rPr>
        <w:t>Termin ogłoszenia konkursu</w:t>
      </w:r>
      <w:r w:rsidR="0057571E" w:rsidRPr="00524EF2">
        <w:rPr>
          <w:rFonts w:ascii="Times New Roman" w:hAnsi="Times New Roman" w:cs="Times New Roman"/>
          <w:b/>
          <w:bCs/>
          <w:sz w:val="24"/>
          <w:szCs w:val="24"/>
          <w:lang w:val="pl-PL"/>
        </w:rPr>
        <w:t xml:space="preserve">: </w:t>
      </w:r>
      <w:r w:rsidR="0057571E" w:rsidRPr="00524EF2">
        <w:rPr>
          <w:rFonts w:ascii="Times New Roman" w:hAnsi="Times New Roman" w:cs="Times New Roman"/>
          <w:sz w:val="24"/>
          <w:szCs w:val="24"/>
          <w:lang w:val="pl-PL"/>
        </w:rPr>
        <w:t>5 sierpnia 2022</w:t>
      </w:r>
    </w:p>
    <w:p w14:paraId="5BD4D602" w14:textId="25AD4804" w:rsidR="00631CA3" w:rsidRPr="00524EF2" w:rsidRDefault="00C87EEB" w:rsidP="00524EF2">
      <w:pPr>
        <w:ind w:left="36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524EF2">
        <w:rPr>
          <w:rFonts w:ascii="Times New Roman" w:hAnsi="Times New Roman" w:cs="Times New Roman"/>
          <w:b/>
          <w:bCs/>
          <w:sz w:val="24"/>
          <w:szCs w:val="24"/>
          <w:lang w:val="pl-PL"/>
        </w:rPr>
        <w:t>Rozpoczęcie</w:t>
      </w:r>
      <w:r w:rsidR="001F7D38" w:rsidRPr="00524EF2">
        <w:rPr>
          <w:rFonts w:ascii="Times New Roman" w:hAnsi="Times New Roman" w:cs="Times New Roman"/>
          <w:b/>
          <w:bCs/>
          <w:sz w:val="24"/>
          <w:szCs w:val="24"/>
          <w:lang w:val="pl-PL"/>
        </w:rPr>
        <w:t>:</w:t>
      </w:r>
      <w:r w:rsidR="001F7D38"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57571E" w:rsidRPr="00524EF2">
        <w:rPr>
          <w:rFonts w:ascii="Times New Roman" w:hAnsi="Times New Roman" w:cs="Times New Roman"/>
          <w:sz w:val="24"/>
          <w:szCs w:val="24"/>
          <w:lang w:val="pl-PL"/>
        </w:rPr>
        <w:t>1</w:t>
      </w:r>
      <w:r w:rsidR="00631CA3"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 października</w:t>
      </w:r>
      <w:r w:rsidR="0057571E"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="001F7D38" w:rsidRPr="00524EF2">
        <w:rPr>
          <w:rFonts w:ascii="Times New Roman" w:hAnsi="Times New Roman" w:cs="Times New Roman"/>
          <w:sz w:val="24"/>
          <w:szCs w:val="24"/>
          <w:lang w:val="pl-PL"/>
        </w:rPr>
        <w:t>2022</w:t>
      </w:r>
      <w:r w:rsidR="00631CA3"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. </w:t>
      </w:r>
    </w:p>
    <w:p w14:paraId="254CF469" w14:textId="77777777" w:rsidR="00631CA3" w:rsidRPr="00524EF2" w:rsidRDefault="001F7D38" w:rsidP="00524EF2">
      <w:pPr>
        <w:ind w:left="36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524EF2">
        <w:rPr>
          <w:rFonts w:ascii="Times New Roman" w:hAnsi="Times New Roman" w:cs="Times New Roman"/>
          <w:b/>
          <w:bCs/>
          <w:sz w:val="24"/>
          <w:szCs w:val="24"/>
          <w:lang w:val="pl-PL"/>
        </w:rPr>
        <w:t>W razie dodatkowych pytań proszę o kontakt:</w:t>
      </w:r>
      <w:r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hyperlink r:id="rId7" w:history="1">
        <w:r w:rsidR="00631CA3" w:rsidRPr="00524EF2">
          <w:rPr>
            <w:rStyle w:val="Hipercze"/>
            <w:rFonts w:ascii="Times New Roman" w:hAnsi="Times New Roman" w:cs="Times New Roman"/>
            <w:sz w:val="24"/>
            <w:szCs w:val="24"/>
            <w:lang w:val="pl-PL"/>
          </w:rPr>
          <w:t>t.zuradzki@uj.edu.pl</w:t>
        </w:r>
      </w:hyperlink>
      <w:r w:rsidR="00631CA3"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</w:p>
    <w:p w14:paraId="7F6E1382" w14:textId="6AFAAA30" w:rsidR="00DB6718" w:rsidRPr="00524EF2" w:rsidRDefault="001F7D38" w:rsidP="00524EF2">
      <w:pPr>
        <w:ind w:left="36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524EF2">
        <w:rPr>
          <w:rFonts w:ascii="Times New Roman" w:hAnsi="Times New Roman" w:cs="Times New Roman"/>
          <w:b/>
          <w:bCs/>
          <w:sz w:val="24"/>
          <w:szCs w:val="24"/>
          <w:lang w:val="pl-PL"/>
        </w:rPr>
        <w:t>Streszczenie popularnonaukowe</w:t>
      </w:r>
      <w:r w:rsidR="00631CA3" w:rsidRPr="00524EF2">
        <w:rPr>
          <w:rFonts w:ascii="Times New Roman" w:hAnsi="Times New Roman" w:cs="Times New Roman"/>
          <w:b/>
          <w:bCs/>
          <w:sz w:val="24"/>
          <w:szCs w:val="24"/>
          <w:lang w:val="pl-PL"/>
        </w:rPr>
        <w:t>:</w:t>
      </w:r>
      <w:r w:rsidR="00631CA3" w:rsidRPr="00524EF2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hyperlink r:id="rId8" w:history="1">
        <w:r w:rsidR="00B034FC" w:rsidRPr="00524EF2">
          <w:rPr>
            <w:rStyle w:val="Hipercze"/>
            <w:rFonts w:ascii="Times New Roman" w:hAnsi="Times New Roman" w:cs="Times New Roman"/>
            <w:lang w:val="pl-PL"/>
          </w:rPr>
          <w:t>https://projekty.ncn.gov.pl/opisy/535874-pl.pdf</w:t>
        </w:r>
      </w:hyperlink>
      <w:r w:rsidR="00B034FC" w:rsidRPr="00524EF2">
        <w:rPr>
          <w:rFonts w:ascii="Times New Roman" w:hAnsi="Times New Roman" w:cs="Times New Roman"/>
          <w:lang w:val="pl-PL"/>
        </w:rPr>
        <w:t xml:space="preserve"> </w:t>
      </w:r>
    </w:p>
    <w:sectPr w:rsidR="00DB6718" w:rsidRPr="00524EF2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B227E4" w14:textId="77777777" w:rsidR="00C63B1D" w:rsidRDefault="00C63B1D" w:rsidP="00524EF2">
      <w:pPr>
        <w:spacing w:after="0" w:line="240" w:lineRule="auto"/>
      </w:pPr>
      <w:r>
        <w:separator/>
      </w:r>
    </w:p>
  </w:endnote>
  <w:endnote w:type="continuationSeparator" w:id="0">
    <w:p w14:paraId="3D253D4B" w14:textId="77777777" w:rsidR="00C63B1D" w:rsidRDefault="00C63B1D" w:rsidP="00524E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D998F4" w14:textId="77777777" w:rsidR="00C63B1D" w:rsidRDefault="00C63B1D" w:rsidP="00524EF2">
      <w:pPr>
        <w:spacing w:after="0" w:line="240" w:lineRule="auto"/>
      </w:pPr>
      <w:r>
        <w:separator/>
      </w:r>
    </w:p>
  </w:footnote>
  <w:footnote w:type="continuationSeparator" w:id="0">
    <w:p w14:paraId="5DE2A844" w14:textId="77777777" w:rsidR="00C63B1D" w:rsidRDefault="00C63B1D" w:rsidP="00524E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0C4DC" w14:textId="3EBDF085" w:rsidR="00524EF2" w:rsidRDefault="00524EF2">
    <w:pPr>
      <w:pStyle w:val="Nagwek"/>
    </w:pPr>
    <w:r>
      <w:rPr>
        <w:noProof/>
      </w:rPr>
      <w:drawing>
        <wp:inline distT="0" distB="0" distL="0" distR="0" wp14:anchorId="04AA756E" wp14:editId="6FA73CEA">
          <wp:extent cx="5731510" cy="950595"/>
          <wp:effectExtent l="0" t="0" r="2540" b="190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31510" cy="9505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A73738"/>
    <w:multiLevelType w:val="hybridMultilevel"/>
    <w:tmpl w:val="567C50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B3061F"/>
    <w:multiLevelType w:val="hybridMultilevel"/>
    <w:tmpl w:val="1E38AB6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B06FB2"/>
    <w:multiLevelType w:val="hybridMultilevel"/>
    <w:tmpl w:val="7EA61B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4897720">
    <w:abstractNumId w:val="1"/>
  </w:num>
  <w:num w:numId="2" w16cid:durableId="410853490">
    <w:abstractNumId w:val="2"/>
  </w:num>
  <w:num w:numId="3" w16cid:durableId="11555309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0AAJLCzMjMxNTIyUdpeDU4uLM/DyQAsNaAHalxZ0sAAAA"/>
  </w:docVars>
  <w:rsids>
    <w:rsidRoot w:val="00337394"/>
    <w:rsid w:val="00003DF7"/>
    <w:rsid w:val="00081FE4"/>
    <w:rsid w:val="001F7D38"/>
    <w:rsid w:val="00232DAB"/>
    <w:rsid w:val="00267FEC"/>
    <w:rsid w:val="00337394"/>
    <w:rsid w:val="00363472"/>
    <w:rsid w:val="003A0CEC"/>
    <w:rsid w:val="00402D3D"/>
    <w:rsid w:val="00524EF2"/>
    <w:rsid w:val="0057571E"/>
    <w:rsid w:val="00576D04"/>
    <w:rsid w:val="00595330"/>
    <w:rsid w:val="005B1E11"/>
    <w:rsid w:val="005B20E1"/>
    <w:rsid w:val="00631CA3"/>
    <w:rsid w:val="0070258A"/>
    <w:rsid w:val="0076569B"/>
    <w:rsid w:val="007E0E09"/>
    <w:rsid w:val="00835B18"/>
    <w:rsid w:val="00837914"/>
    <w:rsid w:val="00873E4B"/>
    <w:rsid w:val="00936F85"/>
    <w:rsid w:val="009A3C70"/>
    <w:rsid w:val="009D50F2"/>
    <w:rsid w:val="00AA5E67"/>
    <w:rsid w:val="00AF2B81"/>
    <w:rsid w:val="00B034FC"/>
    <w:rsid w:val="00B232D7"/>
    <w:rsid w:val="00B513F4"/>
    <w:rsid w:val="00B62E50"/>
    <w:rsid w:val="00B67430"/>
    <w:rsid w:val="00BE7475"/>
    <w:rsid w:val="00C63B1D"/>
    <w:rsid w:val="00C754E0"/>
    <w:rsid w:val="00C87EEB"/>
    <w:rsid w:val="00D05491"/>
    <w:rsid w:val="00D312F9"/>
    <w:rsid w:val="00DB6718"/>
    <w:rsid w:val="00DF4EC7"/>
    <w:rsid w:val="00E07D32"/>
    <w:rsid w:val="00EC57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CB884C"/>
  <w15:chartTrackingRefBased/>
  <w15:docId w15:val="{CB4BD1F0-54AD-4FEF-8C6C-976507F4A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35B18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631CA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631CA3"/>
    <w:rPr>
      <w:color w:val="605E5C"/>
      <w:shd w:val="clear" w:color="auto" w:fill="E1DFDD"/>
    </w:rPr>
  </w:style>
  <w:style w:type="paragraph" w:styleId="Nagwek">
    <w:name w:val="header"/>
    <w:basedOn w:val="Normalny"/>
    <w:link w:val="NagwekZnak"/>
    <w:uiPriority w:val="99"/>
    <w:unhideWhenUsed/>
    <w:rsid w:val="00524E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24EF2"/>
  </w:style>
  <w:style w:type="paragraph" w:styleId="Stopka">
    <w:name w:val="footer"/>
    <w:basedOn w:val="Normalny"/>
    <w:link w:val="StopkaZnak"/>
    <w:uiPriority w:val="99"/>
    <w:unhideWhenUsed/>
    <w:rsid w:val="00524E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24E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ojekty.ncn.gov.pl/opisy/535874-pl.pdf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t.zuradzki@uj.edu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86</Words>
  <Characters>4118</Characters>
  <Application>Microsoft Office Word</Application>
  <DocSecurity>0</DocSecurity>
  <Lines>34</Lines>
  <Paragraphs>9</Paragraphs>
  <ScaleCrop>false</ScaleCrop>
  <Company/>
  <LinksUpToDate>false</LinksUpToDate>
  <CharactersWithSpaces>4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z Żuradzki</dc:creator>
  <cp:keywords/>
  <dc:description/>
  <cp:lastModifiedBy>Maria Szadkowska</cp:lastModifiedBy>
  <cp:revision>2</cp:revision>
  <dcterms:created xsi:type="dcterms:W3CDTF">2022-08-03T13:05:00Z</dcterms:created>
  <dcterms:modified xsi:type="dcterms:W3CDTF">2022-08-03T13:05:00Z</dcterms:modified>
</cp:coreProperties>
</file>